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45EDC" w14:textId="77777777" w:rsidR="0050114C" w:rsidRPr="0050114C" w:rsidRDefault="0050114C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50114C">
        <w:rPr>
          <w:rFonts w:ascii="Times New Roman" w:hAnsi="Times New Roman" w:cs="Times New Roman"/>
          <w:sz w:val="24"/>
          <w:szCs w:val="24"/>
        </w:rPr>
        <w:t>Dear Editors,</w:t>
      </w:r>
    </w:p>
    <w:p w14:paraId="7CF820D1" w14:textId="20BDC339" w:rsidR="0050114C" w:rsidRPr="0050114C" w:rsidRDefault="0050114C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50114C">
        <w:rPr>
          <w:rFonts w:ascii="Times New Roman" w:hAnsi="Times New Roman" w:cs="Times New Roman"/>
          <w:sz w:val="24"/>
          <w:szCs w:val="24"/>
        </w:rPr>
        <w:t xml:space="preserve">Herewith we submit our manuscript for consideration of publication in </w:t>
      </w:r>
      <w:r w:rsidR="00B407DF" w:rsidRPr="00B407DF">
        <w:rPr>
          <w:rFonts w:ascii="Times New Roman" w:hAnsi="Times New Roman" w:cs="Times New Roman"/>
          <w:sz w:val="24"/>
          <w:szCs w:val="24"/>
          <w:lang w:val="en-US"/>
        </w:rPr>
        <w:t>So</w:t>
      </w:r>
      <w:r w:rsidR="00B407DF">
        <w:rPr>
          <w:rFonts w:ascii="Times New Roman" w:hAnsi="Times New Roman" w:cs="Times New Roman"/>
          <w:sz w:val="24"/>
          <w:szCs w:val="24"/>
          <w:lang w:val="en-US"/>
        </w:rPr>
        <w:t>il Systems</w:t>
      </w:r>
      <w:r w:rsidRPr="0050114C">
        <w:rPr>
          <w:rFonts w:ascii="Times New Roman" w:hAnsi="Times New Roman" w:cs="Times New Roman"/>
          <w:sz w:val="24"/>
          <w:szCs w:val="24"/>
        </w:rPr>
        <w:t>.</w:t>
      </w:r>
    </w:p>
    <w:p w14:paraId="560FFEB7" w14:textId="49EA4C86" w:rsidR="0050114C" w:rsidRPr="0050114C" w:rsidRDefault="0050114C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50114C">
        <w:rPr>
          <w:rFonts w:ascii="Times New Roman" w:hAnsi="Times New Roman" w:cs="Times New Roman"/>
          <w:sz w:val="24"/>
          <w:szCs w:val="24"/>
        </w:rPr>
        <w:t>"</w:t>
      </w:r>
      <w:r w:rsidR="00B407DF" w:rsidRPr="00B407DF">
        <w:rPr>
          <w:rFonts w:ascii="Times New Roman" w:hAnsi="Times New Roman" w:cs="Times New Roman"/>
          <w:sz w:val="24"/>
          <w:szCs w:val="24"/>
        </w:rPr>
        <w:t>Variability of Hydraulic Properties and Hydrophobicity in a Coarse-Textured Inceptisol Cultivated with Maize in the Mediterranean Area of Chile</w:t>
      </w:r>
      <w:r w:rsidRPr="0050114C">
        <w:rPr>
          <w:rFonts w:ascii="Times New Roman" w:hAnsi="Times New Roman" w:cs="Times New Roman"/>
          <w:sz w:val="24"/>
          <w:szCs w:val="24"/>
        </w:rPr>
        <w:t>"</w:t>
      </w:r>
    </w:p>
    <w:p w14:paraId="3EAB9802" w14:textId="62DD2BF7" w:rsidR="0050114C" w:rsidRDefault="0050114C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50114C">
        <w:rPr>
          <w:rFonts w:ascii="Times New Roman" w:hAnsi="Times New Roman" w:cs="Times New Roman"/>
          <w:sz w:val="24"/>
          <w:szCs w:val="24"/>
        </w:rPr>
        <w:t xml:space="preserve">by </w:t>
      </w:r>
      <w:r w:rsidR="00B407DF" w:rsidRPr="00B407DF">
        <w:rPr>
          <w:rFonts w:ascii="Times New Roman" w:hAnsi="Times New Roman" w:cs="Times New Roman"/>
          <w:sz w:val="24"/>
          <w:szCs w:val="24"/>
        </w:rPr>
        <w:t>Nicolás Riveras-Muñoz, Carla Silva, Osvaldo Salazar, Thomas Scholten, Steffen Seitz and Oscar Seguel</w:t>
      </w:r>
    </w:p>
    <w:p w14:paraId="0404BDB8" w14:textId="77777777" w:rsidR="000742F9" w:rsidRDefault="000742F9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0742F9">
        <w:rPr>
          <w:rFonts w:ascii="Times New Roman" w:hAnsi="Times New Roman" w:cs="Times New Roman"/>
          <w:sz w:val="24"/>
          <w:szCs w:val="24"/>
        </w:rPr>
        <w:t xml:space="preserve">We believe that it is valuable to know in detail how the different soil properties and their interactions with water are distributed in space, which would allow us to move towards a more efficient management of these resources. In this sense, the present study shows a representative case of management, soil and crops in Chile, which will be valuable locally as well as elsewhere. </w:t>
      </w:r>
    </w:p>
    <w:p w14:paraId="3D1A1935" w14:textId="405B2770" w:rsidR="0050114C" w:rsidRPr="0050114C" w:rsidRDefault="0050114C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50114C">
        <w:rPr>
          <w:rFonts w:ascii="Times New Roman" w:hAnsi="Times New Roman" w:cs="Times New Roman"/>
          <w:sz w:val="24"/>
          <w:szCs w:val="24"/>
        </w:rPr>
        <w:t xml:space="preserve">This manuscript has not been submitted to any other journal </w:t>
      </w:r>
      <w:r w:rsidR="00B407DF" w:rsidRPr="00B407DF">
        <w:rPr>
          <w:rFonts w:ascii="Times New Roman" w:hAnsi="Times New Roman" w:cs="Times New Roman"/>
          <w:sz w:val="24"/>
          <w:szCs w:val="24"/>
          <w:lang w:val="en-US"/>
        </w:rPr>
        <w:t>MD</w:t>
      </w:r>
      <w:r w:rsidR="00B407DF">
        <w:rPr>
          <w:rFonts w:ascii="Times New Roman" w:hAnsi="Times New Roman" w:cs="Times New Roman"/>
          <w:sz w:val="24"/>
          <w:szCs w:val="24"/>
          <w:lang w:val="en-US"/>
        </w:rPr>
        <w:t xml:space="preserve">PI </w:t>
      </w:r>
      <w:r w:rsidRPr="0050114C">
        <w:rPr>
          <w:rFonts w:ascii="Times New Roman" w:hAnsi="Times New Roman" w:cs="Times New Roman"/>
          <w:sz w:val="24"/>
          <w:szCs w:val="24"/>
        </w:rPr>
        <w:t>and is original work of the authors.</w:t>
      </w:r>
    </w:p>
    <w:p w14:paraId="6BD57459" w14:textId="77777777" w:rsidR="0050114C" w:rsidRPr="0050114C" w:rsidRDefault="0050114C" w:rsidP="0050114C">
      <w:pPr>
        <w:jc w:val="both"/>
        <w:rPr>
          <w:rFonts w:ascii="Times New Roman" w:hAnsi="Times New Roman" w:cs="Times New Roman"/>
          <w:sz w:val="24"/>
          <w:szCs w:val="24"/>
        </w:rPr>
      </w:pPr>
      <w:r w:rsidRPr="0050114C">
        <w:rPr>
          <w:rFonts w:ascii="Times New Roman" w:hAnsi="Times New Roman" w:cs="Times New Roman"/>
          <w:sz w:val="24"/>
          <w:szCs w:val="24"/>
        </w:rPr>
        <w:t>With kind regards,</w:t>
      </w:r>
    </w:p>
    <w:p w14:paraId="2E5A06D6" w14:textId="55CE353C" w:rsidR="00B407DF" w:rsidRDefault="00B407DF" w:rsidP="00926494">
      <w:pPr>
        <w:jc w:val="both"/>
        <w:rPr>
          <w:rFonts w:ascii="Times New Roman" w:hAnsi="Times New Roman" w:cs="Times New Roman"/>
          <w:sz w:val="24"/>
          <w:szCs w:val="24"/>
        </w:rPr>
      </w:pPr>
      <w:r w:rsidRPr="00B407DF">
        <w:rPr>
          <w:rFonts w:ascii="Times New Roman" w:hAnsi="Times New Roman" w:cs="Times New Roman"/>
          <w:sz w:val="24"/>
          <w:szCs w:val="24"/>
        </w:rPr>
        <w:t xml:space="preserve">Nicolás Riveras-Muñoz, on behalf of all co-authors </w:t>
      </w:r>
    </w:p>
    <w:sectPr w:rsidR="00B407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7682B"/>
    <w:multiLevelType w:val="hybridMultilevel"/>
    <w:tmpl w:val="314CAA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1088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jGztLCwMDIxNLVU0lEKTi0uzszPAykwrgUAXHGOHCwAAAA="/>
  </w:docVars>
  <w:rsids>
    <w:rsidRoot w:val="00102EDF"/>
    <w:rsid w:val="000742F9"/>
    <w:rsid w:val="00102EDF"/>
    <w:rsid w:val="001A6FAE"/>
    <w:rsid w:val="00245834"/>
    <w:rsid w:val="00386451"/>
    <w:rsid w:val="0050114C"/>
    <w:rsid w:val="00926494"/>
    <w:rsid w:val="00956C54"/>
    <w:rsid w:val="00A9648B"/>
    <w:rsid w:val="00B407DF"/>
    <w:rsid w:val="00E8178C"/>
    <w:rsid w:val="00EA0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9CC2C5"/>
  <w15:chartTrackingRefBased/>
  <w15:docId w15:val="{FB1252B0-DA28-4F9F-B15E-50BFE66C8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1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64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s Nicolás</dc:creator>
  <cp:keywords/>
  <dc:description/>
  <cp:lastModifiedBy>Nicolás Riveras Muñoz</cp:lastModifiedBy>
  <cp:revision>5</cp:revision>
  <cp:lastPrinted>2022-08-25T18:01:00Z</cp:lastPrinted>
  <dcterms:created xsi:type="dcterms:W3CDTF">2022-08-25T17:09:00Z</dcterms:created>
  <dcterms:modified xsi:type="dcterms:W3CDTF">2022-08-25T18:14:00Z</dcterms:modified>
</cp:coreProperties>
</file>